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1886DC9E" w:rsidR="000C67E9" w:rsidRPr="00F214F6" w:rsidRDefault="007448BC" w:rsidP="00E22D4F">
            <w:pPr>
              <w:rPr>
                <w:rFonts w:ascii="Arial Nova Light" w:hAnsi="Arial Nova Light" w:cstheme="majorBidi"/>
                <w:color w:val="000000" w:themeColor="text1"/>
                <w:sz w:val="24"/>
                <w:szCs w:val="24"/>
              </w:rPr>
            </w:pPr>
            <w:r w:rsidRPr="007448BC">
              <w:rPr>
                <w:rFonts w:ascii="Arial Nova Light" w:hAnsi="Arial Nova Light" w:cstheme="majorBidi"/>
                <w:color w:val="000000" w:themeColor="text1"/>
                <w:sz w:val="24"/>
                <w:szCs w:val="24"/>
              </w:rPr>
              <w:t>Bagot, R. v [2010] EWCA Crim 1983</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47821AE4" w:rsidR="000C67E9" w:rsidRPr="00F214F6" w:rsidRDefault="00CE5C80"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70710</w:t>
            </w:r>
          </w:p>
        </w:tc>
      </w:tr>
      <w:tr w:rsidR="000C67E9" w:rsidRPr="00F214F6" w14:paraId="766F2C27" w14:textId="77777777" w:rsidTr="00D970E4">
        <w:tc>
          <w:tcPr>
            <w:tcW w:w="6345" w:type="dxa"/>
          </w:tcPr>
          <w:p w14:paraId="766F2C25" w14:textId="00CC0553"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4C00EE">
              <w:rPr>
                <w:rFonts w:ascii="Arial Nova Light" w:hAnsi="Arial Nova Light" w:cstheme="majorBidi"/>
                <w:color w:val="000000" w:themeColor="text1"/>
                <w:sz w:val="24"/>
                <w:szCs w:val="24"/>
              </w:rPr>
              <w:t>/conviction</w:t>
            </w:r>
          </w:p>
        </w:tc>
        <w:tc>
          <w:tcPr>
            <w:tcW w:w="9072" w:type="dxa"/>
          </w:tcPr>
          <w:p w14:paraId="766F2C26" w14:textId="3A7CCF94" w:rsidR="000C67E9" w:rsidRPr="00F214F6" w:rsidRDefault="00CE5C80"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70210</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024A0EC4" w:rsidR="00F214F6" w:rsidRPr="00F214F6" w:rsidRDefault="0043180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2428DAC8" w:rsidR="000C67E9" w:rsidRPr="00F214F6" w:rsidRDefault="0043180D"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054A2B8F" w:rsidR="00D970E4" w:rsidRPr="00F214F6" w:rsidRDefault="0043180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6</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08B2E7BA"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CC400E">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2B434349" w:rsidR="00D970E4" w:rsidRPr="00F214F6" w:rsidRDefault="00CE5C8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71970639" w:rsidR="00D970E4" w:rsidRPr="00F214F6" w:rsidRDefault="000442F7"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8</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00082001" w:rsidR="00D970E4" w:rsidRPr="00F214F6" w:rsidRDefault="00E35A3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28F9B99D" w:rsidR="00D970E4" w:rsidRPr="00F214F6" w:rsidRDefault="00E35A3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446C0E3B" w:rsidR="00D970E4" w:rsidRPr="00F214F6" w:rsidRDefault="00E35A3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3163C24A" w:rsidR="00D970E4" w:rsidRPr="00F214F6" w:rsidRDefault="00E35A3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6B59A585" w:rsidR="00D970E4" w:rsidRPr="00F214F6" w:rsidRDefault="00E35A36"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3A0D420C" w:rsidR="00D970E4" w:rsidRPr="00F214F6" w:rsidRDefault="005B3B6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06406BF"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CC400E">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586CA03D" w:rsidR="00D970E4" w:rsidRPr="00F214F6" w:rsidRDefault="00BF71B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4DFA7DD4" w:rsidR="00D970E4" w:rsidRPr="00F214F6" w:rsidRDefault="00A0698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522256D9" w:rsidR="00D970E4" w:rsidRPr="00F214F6" w:rsidRDefault="00B51A7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009463F9" w:rsidR="00D970E4" w:rsidRPr="00F214F6" w:rsidRDefault="005B3B65"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Evidence of</w:t>
            </w:r>
            <w:r w:rsidR="00067F53" w:rsidRPr="00067F53">
              <w:rPr>
                <w:rFonts w:ascii="Arial Nova Light" w:hAnsi="Arial Nova Light" w:cstheme="majorBidi"/>
                <w:color w:val="000000" w:themeColor="text1"/>
                <w:szCs w:val="24"/>
              </w:rPr>
              <w:t xml:space="preserve"> bad character </w:t>
            </w:r>
            <w:r>
              <w:rPr>
                <w:rFonts w:ascii="Arial Nova Light" w:hAnsi="Arial Nova Light" w:cstheme="majorBidi"/>
                <w:color w:val="000000" w:themeColor="text1"/>
                <w:szCs w:val="24"/>
              </w:rPr>
              <w:t>should not have been admitted by the judge in the original trial</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45B747E5"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5B3B65">
              <w:rPr>
                <w:rFonts w:ascii="Arial Nova Light" w:hAnsi="Arial Nova Light" w:cstheme="majorBidi"/>
                <w:iCs/>
                <w:color w:val="000000" w:themeColor="text1"/>
                <w:sz w:val="24"/>
                <w:szCs w:val="24"/>
              </w:rPr>
              <w:t>2</w:t>
            </w:r>
          </w:p>
          <w:p w14:paraId="7F0057A5" w14:textId="23096CBE"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5B3B65">
              <w:rPr>
                <w:rFonts w:ascii="Arial Nova Light" w:hAnsi="Arial Nova Light" w:cstheme="majorBidi"/>
                <w:iCs/>
                <w:color w:val="000000" w:themeColor="text1"/>
                <w:sz w:val="24"/>
                <w:szCs w:val="24"/>
              </w:rPr>
              <w:t>99</w:t>
            </w:r>
          </w:p>
          <w:p w14:paraId="766F2C5E" w14:textId="0BFCA688"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5B3B65">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2A537B8D" w:rsidR="00D7225E" w:rsidRPr="00F214F6" w:rsidRDefault="005B3B65"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1F413052" w:rsidR="00D970E4" w:rsidRPr="00F214F6" w:rsidRDefault="005B3B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266B37F1" w:rsidR="00D970E4" w:rsidRPr="00F214F6" w:rsidRDefault="005B3B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18C9557D" w:rsidR="00D970E4" w:rsidRPr="00F214F6" w:rsidRDefault="005B3B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278B6911" w:rsidR="00D970E4" w:rsidRPr="00F214F6" w:rsidRDefault="005B3B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05099511" w:rsidR="00D970E4" w:rsidRPr="00F214F6" w:rsidRDefault="005B3B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63910F5C" w:rsidR="00D970E4" w:rsidRPr="00F214F6" w:rsidRDefault="005B3B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2838A85C" w:rsidR="00D970E4" w:rsidRPr="00F214F6" w:rsidRDefault="005B3B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362D67CB" w:rsidR="00C77DBF" w:rsidRPr="00F214F6" w:rsidRDefault="005B3B65"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4D518198"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5B3B65">
              <w:rPr>
                <w:rFonts w:ascii="Arial Nova Light" w:hAnsi="Arial Nova Light" w:cstheme="majorBidi"/>
                <w:iCs/>
                <w:color w:val="000000" w:themeColor="text1"/>
                <w:sz w:val="24"/>
                <w:szCs w:val="24"/>
              </w:rPr>
              <w:t>2</w:t>
            </w:r>
          </w:p>
          <w:p w14:paraId="766F2C7C" w14:textId="30B07DAA"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5B3B65">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7B6AC3A7" w:rsidR="005515E1" w:rsidRPr="00F214F6" w:rsidRDefault="0064796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089FBA8E" w:rsidR="005515E1" w:rsidRPr="00F214F6" w:rsidRDefault="0064796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774808C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64796C">
              <w:rPr>
                <w:rFonts w:ascii="Arial Nova Light" w:hAnsi="Arial Nova Light" w:cstheme="majorBidi"/>
                <w:iCs/>
                <w:color w:val="000000" w:themeColor="text1"/>
                <w:sz w:val="24"/>
                <w:szCs w:val="24"/>
              </w:rPr>
              <w:t>2</w:t>
            </w:r>
          </w:p>
          <w:p w14:paraId="766F2C85" w14:textId="0FFE730B"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64796C">
              <w:rPr>
                <w:rFonts w:ascii="Arial Nova Light" w:hAnsi="Arial Nova Light" w:cstheme="majorBidi"/>
                <w:iCs/>
                <w:color w:val="000000" w:themeColor="text1"/>
                <w:sz w:val="24"/>
                <w:szCs w:val="24"/>
              </w:rPr>
              <w:t>99</w:t>
            </w:r>
          </w:p>
        </w:tc>
      </w:tr>
      <w:tr w:rsidR="00370710" w:rsidRPr="00F214F6" w14:paraId="766F2C89" w14:textId="77777777" w:rsidTr="00D970E4">
        <w:tc>
          <w:tcPr>
            <w:tcW w:w="6345" w:type="dxa"/>
          </w:tcPr>
          <w:p w14:paraId="766F2C87" w14:textId="256214D4" w:rsidR="00370710" w:rsidRPr="00F214F6" w:rsidRDefault="00370710" w:rsidP="0037071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4A42B0B6" w:rsidR="00370710" w:rsidRPr="00F214F6" w:rsidRDefault="00370710" w:rsidP="0037071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70710" w:rsidRPr="00F214F6" w14:paraId="766F2C8C" w14:textId="77777777" w:rsidTr="00D970E4">
        <w:tc>
          <w:tcPr>
            <w:tcW w:w="6345" w:type="dxa"/>
          </w:tcPr>
          <w:p w14:paraId="766F2C8A" w14:textId="4646D821" w:rsidR="00370710" w:rsidRPr="00F214F6" w:rsidRDefault="00370710" w:rsidP="0037071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4793FCB6" w:rsidR="00370710" w:rsidRPr="00F214F6" w:rsidRDefault="00370710" w:rsidP="0037071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70710" w:rsidRPr="00F214F6" w14:paraId="766F2C8F" w14:textId="77777777" w:rsidTr="00D970E4">
        <w:tc>
          <w:tcPr>
            <w:tcW w:w="6345" w:type="dxa"/>
          </w:tcPr>
          <w:p w14:paraId="766F2C8D" w14:textId="39C597B4" w:rsidR="00370710" w:rsidRPr="00F214F6" w:rsidRDefault="00370710" w:rsidP="0037071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64C13181" w:rsidR="00370710" w:rsidRPr="00F214F6" w:rsidRDefault="00370710" w:rsidP="0037071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70710" w:rsidRPr="00F214F6" w14:paraId="766F2C92" w14:textId="77777777" w:rsidTr="00D970E4">
        <w:tc>
          <w:tcPr>
            <w:tcW w:w="6345" w:type="dxa"/>
          </w:tcPr>
          <w:p w14:paraId="766F2C90" w14:textId="45EB7136" w:rsidR="00370710" w:rsidRPr="00F214F6" w:rsidRDefault="00370710" w:rsidP="0037071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09692FFB" w:rsidR="00370710" w:rsidRPr="00F214F6" w:rsidRDefault="00370710" w:rsidP="0037071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370710" w:rsidRPr="00F214F6" w14:paraId="766F2C95" w14:textId="77777777" w:rsidTr="00D970E4">
        <w:tc>
          <w:tcPr>
            <w:tcW w:w="6345" w:type="dxa"/>
          </w:tcPr>
          <w:p w14:paraId="766F2C93" w14:textId="14F69E1C" w:rsidR="00370710" w:rsidRPr="00F214F6" w:rsidRDefault="00370710" w:rsidP="0037071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0E5735EF" w:rsidR="00370710" w:rsidRPr="00F214F6" w:rsidRDefault="00370710" w:rsidP="0037071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370710" w:rsidRPr="00F214F6" w14:paraId="766F2C98" w14:textId="77777777" w:rsidTr="00D970E4">
        <w:tc>
          <w:tcPr>
            <w:tcW w:w="6345" w:type="dxa"/>
          </w:tcPr>
          <w:p w14:paraId="766F2C96" w14:textId="5E215EDF" w:rsidR="00370710" w:rsidRPr="00F214F6" w:rsidRDefault="00370710" w:rsidP="0037071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61A18D59" w:rsidR="00370710" w:rsidRPr="00F214F6" w:rsidRDefault="00370710" w:rsidP="0037071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70710" w:rsidRPr="00F214F6" w14:paraId="766F2C9B" w14:textId="77777777" w:rsidTr="00D970E4">
        <w:tc>
          <w:tcPr>
            <w:tcW w:w="6345" w:type="dxa"/>
          </w:tcPr>
          <w:p w14:paraId="766F2C99" w14:textId="0562423C" w:rsidR="00370710" w:rsidRPr="00F214F6" w:rsidRDefault="00370710" w:rsidP="0037071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769C0F2C" w:rsidR="00370710" w:rsidRPr="00F214F6" w:rsidRDefault="00370710" w:rsidP="0037071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70710" w:rsidRPr="00F214F6" w14:paraId="766F2C9E" w14:textId="77777777" w:rsidTr="00D970E4">
        <w:tc>
          <w:tcPr>
            <w:tcW w:w="6345" w:type="dxa"/>
          </w:tcPr>
          <w:p w14:paraId="766F2C9C" w14:textId="2BDC7C96" w:rsidR="00370710" w:rsidRPr="00F214F6" w:rsidRDefault="00370710" w:rsidP="0037071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4928E884" w:rsidR="00370710" w:rsidRPr="00F214F6" w:rsidRDefault="00370710" w:rsidP="0037071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370710" w:rsidRPr="00F214F6" w14:paraId="766F2CA1" w14:textId="77777777" w:rsidTr="00D970E4">
        <w:tc>
          <w:tcPr>
            <w:tcW w:w="6345" w:type="dxa"/>
          </w:tcPr>
          <w:p w14:paraId="766F2C9F" w14:textId="712D2D41" w:rsidR="00370710" w:rsidRPr="00F214F6" w:rsidRDefault="00370710" w:rsidP="0037071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09A84A0D" w:rsidR="00370710" w:rsidRPr="00F214F6" w:rsidRDefault="00370710" w:rsidP="00370710">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591A981C"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3452D1">
              <w:rPr>
                <w:rFonts w:ascii="Arial Nova Light" w:hAnsi="Arial Nova Light" w:cstheme="majorBidi"/>
                <w:iCs/>
                <w:color w:val="000000" w:themeColor="text1"/>
                <w:sz w:val="24"/>
                <w:szCs w:val="24"/>
              </w:rPr>
              <w:t>1</w:t>
            </w:r>
          </w:p>
          <w:p w14:paraId="766F2CA3" w14:textId="7D55A1B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3452D1" w:rsidRPr="003452D1">
              <w:rPr>
                <w:rFonts w:ascii="Arial Nova Light" w:hAnsi="Arial Nova Light" w:cstheme="majorBidi"/>
                <w:iCs/>
                <w:color w:val="000000" w:themeColor="text1"/>
                <w:sz w:val="24"/>
                <w:szCs w:val="24"/>
              </w:rPr>
              <w:t>Hanson 2005 EWCA Crim 824</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62371C59" w:rsidR="00CC3B33" w:rsidRPr="00F214F6" w:rsidRDefault="00067F53" w:rsidP="00067F53">
            <w:pPr>
              <w:rPr>
                <w:rFonts w:ascii="Arial Nova Light" w:hAnsi="Arial Nova Light" w:cstheme="majorBidi"/>
                <w:color w:val="000000" w:themeColor="text1"/>
                <w:sz w:val="24"/>
                <w:szCs w:val="24"/>
              </w:rPr>
            </w:pPr>
            <w:r w:rsidRPr="00067F53">
              <w:rPr>
                <w:rFonts w:ascii="Arial Nova Light" w:hAnsi="Arial Nova Light" w:cstheme="majorBidi"/>
                <w:color w:val="000000" w:themeColor="text1"/>
                <w:sz w:val="24"/>
                <w:szCs w:val="24"/>
              </w:rPr>
              <w:t>Justice Toulson</w:t>
            </w:r>
            <w:r>
              <w:rPr>
                <w:rFonts w:ascii="Arial Nova Light" w:hAnsi="Arial Nova Light" w:cstheme="majorBidi"/>
                <w:color w:val="000000" w:themeColor="text1"/>
                <w:sz w:val="24"/>
                <w:szCs w:val="24"/>
              </w:rPr>
              <w:t xml:space="preserve">, </w:t>
            </w:r>
            <w:r w:rsidRPr="00067F53">
              <w:rPr>
                <w:rFonts w:ascii="Arial Nova Light" w:hAnsi="Arial Nova Light" w:cstheme="majorBidi"/>
                <w:color w:val="000000" w:themeColor="text1"/>
                <w:sz w:val="24"/>
                <w:szCs w:val="24"/>
              </w:rPr>
              <w:t>Mrs Justice Sharp</w:t>
            </w:r>
            <w:r>
              <w:rPr>
                <w:rFonts w:ascii="Arial Nova Light" w:hAnsi="Arial Nova Light" w:cstheme="majorBidi"/>
                <w:color w:val="000000" w:themeColor="text1"/>
                <w:sz w:val="24"/>
                <w:szCs w:val="24"/>
              </w:rPr>
              <w:t xml:space="preserve"> and </w:t>
            </w:r>
            <w:r w:rsidRPr="00067F53">
              <w:rPr>
                <w:rFonts w:ascii="Arial Nova Light" w:hAnsi="Arial Nova Light" w:cstheme="majorBidi"/>
                <w:color w:val="000000" w:themeColor="text1"/>
                <w:sz w:val="24"/>
                <w:szCs w:val="24"/>
              </w:rPr>
              <w:t>Mr Justice Hickinbottom</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9A0A205" w:rsidR="00CC3B33" w:rsidRPr="00F214F6" w:rsidRDefault="00067F53" w:rsidP="007C1DCB">
            <w:pPr>
              <w:suppressAutoHyphens/>
              <w:rPr>
                <w:rFonts w:ascii="Arial Nova Light" w:hAnsi="Arial Nova Light" w:cstheme="majorBidi"/>
                <w:bCs/>
                <w:color w:val="000000" w:themeColor="text1"/>
                <w:spacing w:val="-3"/>
                <w:sz w:val="24"/>
                <w:szCs w:val="24"/>
              </w:rPr>
            </w:pPr>
            <w:r w:rsidRPr="00067F53">
              <w:rPr>
                <w:rFonts w:ascii="Arial Nova Light" w:hAnsi="Arial Nova Light" w:cstheme="majorBidi"/>
                <w:bCs/>
                <w:color w:val="000000" w:themeColor="text1"/>
                <w:spacing w:val="-3"/>
                <w:sz w:val="24"/>
                <w:szCs w:val="24"/>
              </w:rPr>
              <w:t>Mr G Quirke Appeared On Behalf Of The Appellant</w:t>
            </w:r>
            <w:r w:rsidR="007C1DCB">
              <w:rPr>
                <w:rFonts w:ascii="Arial Nova Light" w:hAnsi="Arial Nova Light" w:cstheme="majorBidi"/>
                <w:bCs/>
                <w:color w:val="000000" w:themeColor="text1"/>
                <w:spacing w:val="-3"/>
                <w:sz w:val="24"/>
                <w:szCs w:val="24"/>
              </w:rPr>
              <w:t xml:space="preserve">. </w:t>
            </w:r>
            <w:r w:rsidRPr="00067F53">
              <w:rPr>
                <w:rFonts w:ascii="Arial Nova Light" w:hAnsi="Arial Nova Light" w:cstheme="majorBidi"/>
                <w:bCs/>
                <w:color w:val="000000" w:themeColor="text1"/>
                <w:spacing w:val="-3"/>
                <w:sz w:val="24"/>
                <w:szCs w:val="24"/>
              </w:rPr>
              <w:t>Mr N Burn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037A7D95"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CC400E">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783ACBC8"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4C00EE">
              <w:rPr>
                <w:rFonts w:ascii="Arial Nova Light" w:hAnsi="Arial Nova Light" w:cstheme="majorBidi"/>
                <w:color w:val="000000" w:themeColor="text1"/>
                <w:sz w:val="24"/>
                <w:szCs w:val="24"/>
              </w:rPr>
              <w:t xml:space="preserve"> (first date)</w:t>
            </w:r>
          </w:p>
        </w:tc>
        <w:tc>
          <w:tcPr>
            <w:tcW w:w="9072" w:type="dxa"/>
          </w:tcPr>
          <w:p w14:paraId="766F2CB0" w14:textId="062B4482" w:rsidR="00CC3B33" w:rsidRPr="00F214F6" w:rsidRDefault="00FE36CD"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0609</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7C1E37A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543757">
              <w:rPr>
                <w:rFonts w:ascii="Arial Nova Light" w:hAnsi="Arial Nova Light" w:cstheme="majorBidi"/>
                <w:iCs/>
                <w:color w:val="000000" w:themeColor="text1"/>
                <w:sz w:val="24"/>
                <w:szCs w:val="24"/>
              </w:rPr>
              <w:t>99</w:t>
            </w:r>
          </w:p>
          <w:p w14:paraId="766F2CB3" w14:textId="6FEB0577"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543757">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21BA3507" w:rsidR="00CC3B33" w:rsidRPr="00F214F6" w:rsidRDefault="0054375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06E6DF3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 xml:space="preserve">Did the </w:t>
            </w:r>
            <w:r w:rsidR="00CC3B33" w:rsidRPr="004C00EE">
              <w:rPr>
                <w:rFonts w:ascii="Arial Nova Light" w:hAnsi="Arial Nova Light" w:cstheme="majorBidi"/>
                <w:color w:val="000000" w:themeColor="text1"/>
                <w:sz w:val="24"/>
                <w:szCs w:val="24"/>
              </w:rPr>
              <w:t>defendant plead guilty or was he/she convicted at trial?</w:t>
            </w:r>
            <w:r w:rsidR="004A44C9" w:rsidRPr="004C00EE">
              <w:rPr>
                <w:rFonts w:ascii="Arial Nova Light" w:hAnsi="Arial Nova Light" w:cstheme="majorBidi"/>
                <w:color w:val="000000" w:themeColor="text1"/>
                <w:sz w:val="24"/>
                <w:szCs w:val="24"/>
              </w:rPr>
              <w:t xml:space="preserve"> </w:t>
            </w:r>
            <w:r w:rsidR="004D1D32" w:rsidRPr="004C00EE">
              <w:rPr>
                <w:rFonts w:ascii="Arial Nova Light" w:hAnsi="Arial Nova Light" w:cstheme="majorBidi"/>
                <w:b/>
                <w:bCs/>
                <w:color w:val="000000" w:themeColor="text1"/>
                <w:sz w:val="24"/>
                <w:szCs w:val="24"/>
              </w:rPr>
              <w:t>48b.</w:t>
            </w:r>
            <w:r w:rsidR="004D1D32" w:rsidRPr="004C00EE">
              <w:rPr>
                <w:rFonts w:ascii="Arial Nova Light" w:hAnsi="Arial Nova Light" w:cstheme="majorBidi"/>
                <w:color w:val="000000" w:themeColor="text1"/>
                <w:sz w:val="24"/>
                <w:szCs w:val="24"/>
              </w:rPr>
              <w:t xml:space="preserve"> </w:t>
            </w:r>
            <w:r w:rsidR="004A44C9" w:rsidRPr="004C00EE">
              <w:rPr>
                <w:rFonts w:ascii="Arial Nova Light" w:hAnsi="Arial Nova Light" w:cstheme="majorBidi"/>
                <w:color w:val="000000" w:themeColor="text1"/>
                <w:sz w:val="24"/>
                <w:szCs w:val="24"/>
              </w:rPr>
              <w:t xml:space="preserve">If convicted, then was the jury verdict </w:t>
            </w:r>
            <w:r w:rsidR="004C00EE" w:rsidRPr="004C00EE">
              <w:rPr>
                <w:rFonts w:ascii="Arial Nova Light" w:hAnsi="Arial Nova Light" w:cstheme="majorBidi"/>
                <w:color w:val="000000" w:themeColor="text1"/>
                <w:sz w:val="24"/>
                <w:szCs w:val="24"/>
              </w:rPr>
              <w:t>Unani</w:t>
            </w:r>
            <w:r w:rsidR="004A44C9" w:rsidRPr="004C00EE">
              <w:rPr>
                <w:rFonts w:ascii="Arial Nova Light" w:hAnsi="Arial Nova Light" w:cstheme="majorBidi"/>
                <w:color w:val="000000" w:themeColor="text1"/>
                <w:sz w:val="24"/>
                <w:szCs w:val="24"/>
              </w:rPr>
              <w:t>mous or other?</w:t>
            </w:r>
          </w:p>
        </w:tc>
        <w:tc>
          <w:tcPr>
            <w:tcW w:w="9072" w:type="dxa"/>
          </w:tcPr>
          <w:p w14:paraId="4308091D" w14:textId="7BB82DC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543757">
              <w:rPr>
                <w:rFonts w:ascii="Arial Nova Light" w:hAnsi="Arial Nova Light" w:cstheme="majorBidi"/>
                <w:iCs/>
                <w:color w:val="000000" w:themeColor="text1"/>
                <w:sz w:val="24"/>
                <w:szCs w:val="24"/>
              </w:rPr>
              <w:t>1</w:t>
            </w:r>
          </w:p>
          <w:p w14:paraId="766F2CB9" w14:textId="725B4BF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543757">
              <w:rPr>
                <w:rFonts w:ascii="Arial Nova Light" w:hAnsi="Arial Nova Light" w:cstheme="majorBidi"/>
                <w:iCs/>
                <w:color w:val="000000" w:themeColor="text1"/>
                <w:sz w:val="24"/>
                <w:szCs w:val="24"/>
              </w:rPr>
              <w:t>1</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59BABA9C" w:rsidR="004A44C9" w:rsidRPr="00F214F6" w:rsidRDefault="006A0553"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32D7B9BA" w:rsidR="00CC3B33" w:rsidRPr="00F214F6" w:rsidRDefault="00D36921" w:rsidP="00E22D4F">
            <w:pPr>
              <w:rPr>
                <w:rFonts w:ascii="Arial Nova Light" w:hAnsi="Arial Nova Light" w:cstheme="majorBidi"/>
                <w:color w:val="000000" w:themeColor="text1"/>
                <w:sz w:val="24"/>
                <w:szCs w:val="24"/>
              </w:rPr>
            </w:pPr>
            <w:r w:rsidRPr="00D36921">
              <w:rPr>
                <w:rFonts w:ascii="Arial Nova Light" w:hAnsi="Arial Nova Light" w:cstheme="majorBidi"/>
                <w:color w:val="000000" w:themeColor="text1"/>
                <w:sz w:val="24"/>
                <w:szCs w:val="24"/>
              </w:rPr>
              <w:t>burglary and theft</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0B47952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413E1C">
              <w:rPr>
                <w:rFonts w:ascii="Arial Nova Light" w:hAnsi="Arial Nova Light" w:cstheme="majorBidi"/>
                <w:iCs/>
                <w:color w:val="000000" w:themeColor="text1"/>
                <w:sz w:val="24"/>
                <w:szCs w:val="24"/>
              </w:rPr>
              <w:t>1</w:t>
            </w:r>
          </w:p>
          <w:p w14:paraId="766F2CC2" w14:textId="284725E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413E1C" w:rsidRPr="00413E1C">
              <w:rPr>
                <w:rFonts w:ascii="Arial Nova Light" w:hAnsi="Arial Nova Light" w:cstheme="majorBidi"/>
                <w:iCs/>
                <w:color w:val="000000" w:themeColor="text1"/>
                <w:sz w:val="24"/>
                <w:szCs w:val="24"/>
              </w:rPr>
              <w:t>first, the tidiness of the burglary was suggested to be an indicator that this was an inside job; secondly there were the appellant's fingerprints on certain items involved in the burglary; thirdly, there was the proximity of the car when found to the appellant's mother's address and fourthly there was the fact that the car had been driven by a young man.</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6D3B0A9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6A0553">
              <w:rPr>
                <w:rFonts w:ascii="Arial Nova Light" w:hAnsi="Arial Nova Light" w:cstheme="majorBidi"/>
                <w:iCs/>
                <w:color w:val="000000" w:themeColor="text1"/>
                <w:sz w:val="24"/>
                <w:szCs w:val="24"/>
              </w:rPr>
              <w:t>1</w:t>
            </w:r>
          </w:p>
          <w:p w14:paraId="766F2CC5" w14:textId="121C831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52b:</w:t>
            </w:r>
            <w:r w:rsidR="006A0553">
              <w:rPr>
                <w:rFonts w:ascii="Arial Nova Light" w:hAnsi="Arial Nova Light" w:cstheme="majorBidi"/>
                <w:iCs/>
                <w:color w:val="000000" w:themeColor="text1"/>
                <w:sz w:val="24"/>
                <w:szCs w:val="24"/>
              </w:rPr>
              <w:t xml:space="preserve"> </w:t>
            </w:r>
            <w:r w:rsidR="003452D1">
              <w:rPr>
                <w:rFonts w:ascii="Arial Nova Light" w:hAnsi="Arial Nova Light" w:cstheme="majorBidi"/>
                <w:iCs/>
                <w:color w:val="000000" w:themeColor="text1"/>
                <w:sz w:val="24"/>
                <w:szCs w:val="24"/>
              </w:rPr>
              <w:t>A witness statement and the appellants f</w:t>
            </w:r>
            <w:r w:rsidR="006A0553">
              <w:rPr>
                <w:rFonts w:ascii="Arial Nova Light" w:hAnsi="Arial Nova Light" w:cstheme="majorBidi"/>
                <w:iCs/>
                <w:color w:val="000000" w:themeColor="text1"/>
                <w:sz w:val="24"/>
                <w:szCs w:val="24"/>
              </w:rPr>
              <w:t xml:space="preserve">orensic history: past convictions </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68626C3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543757">
              <w:rPr>
                <w:rFonts w:ascii="Arial Nova Light" w:hAnsi="Arial Nova Light" w:cstheme="majorBidi"/>
                <w:iCs/>
                <w:color w:val="000000" w:themeColor="text1"/>
                <w:sz w:val="24"/>
                <w:szCs w:val="24"/>
              </w:rPr>
              <w:t>2</w:t>
            </w:r>
          </w:p>
          <w:p w14:paraId="766F2CC8" w14:textId="54B85EE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543757">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7E5B1A6B" w:rsidR="00CC3B33" w:rsidRPr="00F214F6" w:rsidRDefault="00067F53" w:rsidP="00E22D4F">
            <w:pPr>
              <w:rPr>
                <w:rFonts w:ascii="Arial Nova Light" w:hAnsi="Arial Nova Light" w:cstheme="majorBidi"/>
                <w:color w:val="000000" w:themeColor="text1"/>
                <w:sz w:val="24"/>
                <w:szCs w:val="24"/>
              </w:rPr>
            </w:pPr>
            <w:r w:rsidRPr="00067F53">
              <w:rPr>
                <w:rFonts w:ascii="Arial Nova Light" w:hAnsi="Arial Nova Light" w:cstheme="majorBidi"/>
                <w:color w:val="000000" w:themeColor="text1"/>
                <w:sz w:val="24"/>
                <w:szCs w:val="24"/>
              </w:rPr>
              <w:t>9 months' detention in a Young Offender Institution, concurrent on each cou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B56AB3E" w:rsidR="00D7225E" w:rsidRPr="00F214F6" w:rsidRDefault="00067F5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7B2FB539" w:rsidR="00CC3B33" w:rsidRPr="00F214F6" w:rsidRDefault="00A06981" w:rsidP="00E22D4F">
            <w:pPr>
              <w:rPr>
                <w:rFonts w:ascii="Arial Nova Light" w:hAnsi="Arial Nova Light" w:cstheme="majorBidi"/>
                <w:color w:val="000000" w:themeColor="text1"/>
                <w:sz w:val="24"/>
                <w:szCs w:val="24"/>
              </w:rPr>
            </w:pPr>
            <w:r w:rsidRPr="00A06981">
              <w:rPr>
                <w:rFonts w:ascii="Arial Nova Light" w:hAnsi="Arial Nova Light" w:cstheme="majorBidi"/>
                <w:color w:val="000000" w:themeColor="text1"/>
                <w:sz w:val="24"/>
                <w:szCs w:val="24"/>
              </w:rPr>
              <w:t>Judge Eades</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16D34AA9" w:rsidR="00CC3B33" w:rsidRPr="00F214F6" w:rsidRDefault="00A0698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13D5F915"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CC400E">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5E310E61" w14:textId="77777777" w:rsidR="00CC3B33" w:rsidRDefault="0054375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DD" w14:textId="1B0197E0" w:rsidR="0096381E" w:rsidRPr="00F214F6" w:rsidRDefault="0096381E" w:rsidP="00D7225E">
            <w:pPr>
              <w:rPr>
                <w:rFonts w:ascii="Arial Nova Light" w:hAnsi="Arial Nova Light" w:cstheme="majorBidi"/>
                <w:color w:val="000000" w:themeColor="text1"/>
                <w:sz w:val="24"/>
                <w:szCs w:val="24"/>
              </w:rPr>
            </w:pPr>
            <w:r w:rsidRPr="0096381E">
              <w:rPr>
                <w:rFonts w:ascii="Arial Nova Light" w:hAnsi="Arial Nova Light" w:cstheme="majorBidi"/>
                <w:b/>
                <w:bCs/>
                <w:i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59A55886"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543757">
              <w:rPr>
                <w:rFonts w:ascii="Arial Nova Light" w:hAnsi="Arial Nova Light" w:cstheme="majorBidi"/>
                <w:color w:val="000000" w:themeColor="text1"/>
                <w:sz w:val="24"/>
                <w:szCs w:val="24"/>
              </w:rPr>
              <w:t>99</w:t>
            </w:r>
          </w:p>
          <w:p w14:paraId="0E692712"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543757">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30C9AC1" w:rsidR="0096381E" w:rsidRPr="00F214F6" w:rsidRDefault="0096381E" w:rsidP="00D970E4">
            <w:pPr>
              <w:rPr>
                <w:rFonts w:ascii="Arial Nova Light" w:hAnsi="Arial Nova Light" w:cstheme="majorBidi"/>
                <w:color w:val="000000" w:themeColor="text1"/>
                <w:sz w:val="24"/>
                <w:szCs w:val="24"/>
              </w:rPr>
            </w:pPr>
            <w:r w:rsidRPr="0096381E">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FF8B0F5" w:rsidR="00CC3B33" w:rsidRPr="00F214F6" w:rsidRDefault="007608C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3820B7DD" w:rsidR="00CC3B33" w:rsidRPr="00F214F6" w:rsidRDefault="007608C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0BADAED9" w:rsidR="00CC3B33" w:rsidRPr="00F214F6" w:rsidRDefault="007608C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98F6883" w:rsidR="00D92554" w:rsidRPr="00F214F6" w:rsidRDefault="007608C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26580D6A" w:rsidR="00CC3B33" w:rsidRPr="00F214F6" w:rsidRDefault="007608C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031D4355" w:rsidR="00CC3B33" w:rsidRPr="00F214F6" w:rsidRDefault="007608C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45E9C2E5" w:rsidR="00CC3B33" w:rsidRPr="00F214F6" w:rsidRDefault="007608C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0398DE5" w:rsidR="00CC3B33" w:rsidRPr="00F214F6" w:rsidRDefault="007608C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52E918DB" w:rsidR="00CC3B33" w:rsidRPr="00F214F6" w:rsidRDefault="007608C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75463184" w:rsidR="00CC3B33" w:rsidRPr="00F214F6" w:rsidRDefault="007608C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257E05B8" w14:textId="77777777" w:rsidR="00CC3B33" w:rsidRDefault="007608C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6EAE1ECF" w:rsidR="0096381E" w:rsidRPr="00F214F6" w:rsidRDefault="0096381E" w:rsidP="00D92554">
            <w:pPr>
              <w:rPr>
                <w:rFonts w:ascii="Arial Nova Light" w:hAnsi="Arial Nova Light" w:cstheme="majorBidi"/>
                <w:color w:val="000000" w:themeColor="text1"/>
                <w:sz w:val="24"/>
                <w:szCs w:val="24"/>
              </w:rPr>
            </w:pPr>
            <w:r w:rsidRPr="0096381E">
              <w:rPr>
                <w:rFonts w:ascii="Arial Nova Light" w:hAnsi="Arial Nova Light" w:cstheme="majorBidi"/>
                <w:b/>
                <w:bCs/>
                <w:i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04BCAD71" w14:textId="77777777" w:rsidR="00CC3B33" w:rsidRDefault="007608C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7" w14:textId="55567741" w:rsidR="0096381E" w:rsidRPr="00F214F6" w:rsidRDefault="0096381E" w:rsidP="00D92554">
            <w:pPr>
              <w:rPr>
                <w:rFonts w:ascii="Arial Nova Light" w:hAnsi="Arial Nova Light" w:cstheme="majorBidi"/>
                <w:color w:val="000000" w:themeColor="text1"/>
                <w:sz w:val="24"/>
                <w:szCs w:val="24"/>
              </w:rPr>
            </w:pPr>
            <w:r w:rsidRPr="0096381E">
              <w:rPr>
                <w:rFonts w:ascii="Arial Nova Light" w:hAnsi="Arial Nova Light" w:cstheme="majorBidi"/>
                <w:b/>
                <w:bCs/>
                <w:i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0D704977" w14:textId="77777777" w:rsidR="00CC3B33" w:rsidRDefault="007608C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A" w14:textId="27BF11E7" w:rsidR="0096381E" w:rsidRPr="00F214F6" w:rsidRDefault="0096381E" w:rsidP="00D92554">
            <w:pPr>
              <w:rPr>
                <w:rFonts w:ascii="Arial Nova Light" w:hAnsi="Arial Nova Light" w:cstheme="majorBidi"/>
                <w:color w:val="000000" w:themeColor="text1"/>
                <w:sz w:val="24"/>
                <w:szCs w:val="24"/>
              </w:rPr>
            </w:pPr>
            <w:r w:rsidRPr="0096381E">
              <w:rPr>
                <w:rFonts w:ascii="Arial Nova Light" w:hAnsi="Arial Nova Light" w:cstheme="majorBidi"/>
                <w:b/>
                <w:bCs/>
                <w:i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103177B9" w14:textId="77777777" w:rsidR="00CC3B33" w:rsidRDefault="007608C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D" w14:textId="54CABBB0" w:rsidR="0096381E" w:rsidRPr="00F214F6" w:rsidRDefault="0096381E" w:rsidP="00D92554">
            <w:pPr>
              <w:rPr>
                <w:rFonts w:ascii="Arial Nova Light" w:hAnsi="Arial Nova Light" w:cstheme="majorBidi"/>
                <w:color w:val="000000" w:themeColor="text1"/>
                <w:sz w:val="24"/>
                <w:szCs w:val="24"/>
              </w:rPr>
            </w:pPr>
            <w:r w:rsidRPr="0096381E">
              <w:rPr>
                <w:rFonts w:ascii="Arial Nova Light" w:hAnsi="Arial Nova Light" w:cstheme="majorBidi"/>
                <w:b/>
                <w:bCs/>
                <w:i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2BA37FCC" w14:textId="77777777" w:rsidR="00CC3B33" w:rsidRDefault="007608C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10" w14:textId="3A6A785C" w:rsidR="0096381E" w:rsidRPr="00F214F6" w:rsidRDefault="0096381E" w:rsidP="00D92554">
            <w:pPr>
              <w:rPr>
                <w:rFonts w:ascii="Arial Nova Light" w:hAnsi="Arial Nova Light" w:cstheme="majorBidi"/>
                <w:color w:val="000000" w:themeColor="text1"/>
                <w:sz w:val="24"/>
                <w:szCs w:val="24"/>
              </w:rPr>
            </w:pPr>
            <w:r w:rsidRPr="0096381E">
              <w:rPr>
                <w:rFonts w:ascii="Arial Nova Light" w:hAnsi="Arial Nova Light" w:cstheme="majorBidi"/>
                <w:b/>
                <w:bCs/>
                <w:i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783B0754"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7608C2">
              <w:rPr>
                <w:rFonts w:ascii="Arial Nova Light" w:hAnsi="Arial Nova Light" w:cstheme="majorBidi"/>
                <w:iCs/>
                <w:color w:val="000000" w:themeColor="text1"/>
                <w:sz w:val="24"/>
                <w:szCs w:val="24"/>
              </w:rPr>
              <w:t>2</w:t>
            </w:r>
          </w:p>
          <w:p w14:paraId="6AFF8B17"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7608C2">
              <w:rPr>
                <w:rFonts w:ascii="Arial Nova Light" w:hAnsi="Arial Nova Light" w:cstheme="majorBidi"/>
                <w:iCs/>
                <w:color w:val="000000" w:themeColor="text1"/>
                <w:sz w:val="24"/>
                <w:szCs w:val="24"/>
              </w:rPr>
              <w:t>99</w:t>
            </w:r>
          </w:p>
          <w:p w14:paraId="766F2D13" w14:textId="6887DD7A" w:rsidR="0096381E" w:rsidRPr="00F214F6" w:rsidRDefault="0096381E" w:rsidP="00D92554">
            <w:pPr>
              <w:rPr>
                <w:rFonts w:ascii="Arial Nova Light" w:hAnsi="Arial Nova Light" w:cstheme="majorBidi"/>
                <w:color w:val="000000" w:themeColor="text1"/>
                <w:sz w:val="24"/>
                <w:szCs w:val="24"/>
              </w:rPr>
            </w:pPr>
            <w:r w:rsidRPr="0096381E">
              <w:rPr>
                <w:rFonts w:ascii="Arial Nova Light" w:hAnsi="Arial Nova Light" w:cstheme="majorBidi"/>
                <w:b/>
                <w:bCs/>
                <w:iCs/>
                <w:color w:val="000000" w:themeColor="text1"/>
                <w:sz w:val="24"/>
                <w:szCs w:val="24"/>
              </w:rPr>
              <w:t>Annotations:</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1E8BB874" w:rsidR="00CC3B33" w:rsidRPr="00F214F6" w:rsidRDefault="007608C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77889E7C" w:rsidR="00CC3B33" w:rsidRPr="00F214F6" w:rsidRDefault="004D38F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4FEAC003" w14:textId="77777777" w:rsidR="00CC3B33" w:rsidRDefault="004D38F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1C" w14:textId="7BD50A3A" w:rsidR="005337AF" w:rsidRPr="00F214F6" w:rsidRDefault="005337AF" w:rsidP="00D92554">
            <w:pPr>
              <w:rPr>
                <w:rFonts w:ascii="Arial Nova Light" w:hAnsi="Arial Nova Light" w:cstheme="majorBidi"/>
                <w:color w:val="000000" w:themeColor="text1"/>
                <w:sz w:val="24"/>
                <w:szCs w:val="24"/>
              </w:rPr>
            </w:pPr>
            <w:r w:rsidRPr="005337AF">
              <w:rPr>
                <w:rFonts w:ascii="Arial Nova Light" w:hAnsi="Arial Nova Light" w:cstheme="majorBidi"/>
                <w:b/>
                <w:bCs/>
                <w:i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5DF07FA8" w:rsidR="00CC3B33" w:rsidRPr="00F214F6" w:rsidRDefault="009753E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1DC70902"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CC400E">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CC3B33" w:rsidRPr="00F214F6">
              <w:rPr>
                <w:rFonts w:ascii="Arial Nova Light" w:hAnsi="Arial Nova Light" w:cstheme="majorBidi"/>
                <w:color w:val="000000" w:themeColor="text1"/>
                <w:sz w:val="24"/>
                <w:szCs w:val="24"/>
              </w:rPr>
              <w:t>Did (main)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712ED1E" w14:textId="77777777" w:rsidR="00CC3B33" w:rsidRDefault="006C1B62" w:rsidP="0018404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766F2D29" w14:textId="7C1F54A9" w:rsidR="005337AF" w:rsidRPr="00F214F6" w:rsidRDefault="005337AF" w:rsidP="00184045">
            <w:pPr>
              <w:rPr>
                <w:rFonts w:ascii="Arial Nova Light" w:hAnsi="Arial Nova Light" w:cstheme="majorBidi"/>
                <w:color w:val="000000" w:themeColor="text1"/>
                <w:sz w:val="24"/>
                <w:szCs w:val="24"/>
              </w:rPr>
            </w:pPr>
            <w:r w:rsidRPr="005337AF">
              <w:rPr>
                <w:rFonts w:ascii="Arial Nova Light" w:hAnsi="Arial Nova Light" w:cstheme="majorBidi"/>
                <w:b/>
                <w:bCs/>
                <w:i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68DDDA29" w14:textId="77777777" w:rsidR="00CC3B33" w:rsidRDefault="009753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C" w14:textId="22074F02" w:rsidR="005337AF" w:rsidRPr="00F214F6" w:rsidRDefault="005337AF" w:rsidP="00BA7DF9">
            <w:pPr>
              <w:rPr>
                <w:rFonts w:ascii="Arial Nova Light" w:hAnsi="Arial Nova Light" w:cstheme="majorBidi"/>
                <w:color w:val="000000" w:themeColor="text1"/>
                <w:sz w:val="24"/>
                <w:szCs w:val="24"/>
              </w:rPr>
            </w:pPr>
            <w:r w:rsidRPr="005337AF">
              <w:rPr>
                <w:rFonts w:ascii="Arial Nova Light" w:hAnsi="Arial Nova Light" w:cstheme="majorBidi"/>
                <w:b/>
                <w:bCs/>
                <w:iCs/>
                <w:color w:val="000000" w:themeColor="text1"/>
                <w:sz w:val="24"/>
                <w:szCs w:val="24"/>
              </w:rPr>
              <w:t>Annotations:</w:t>
            </w: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348AC902" w14:textId="77777777" w:rsidR="00CC3B33" w:rsidRDefault="009753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F" w14:textId="4B4E15C3" w:rsidR="005337AF" w:rsidRPr="00F214F6" w:rsidRDefault="005337AF" w:rsidP="00BA7DF9">
            <w:pPr>
              <w:rPr>
                <w:rFonts w:ascii="Arial Nova Light" w:hAnsi="Arial Nova Light" w:cstheme="majorBidi"/>
                <w:color w:val="000000" w:themeColor="text1"/>
                <w:sz w:val="24"/>
                <w:szCs w:val="24"/>
              </w:rPr>
            </w:pPr>
            <w:r w:rsidRPr="005337AF">
              <w:rPr>
                <w:rFonts w:ascii="Arial Nova Light" w:hAnsi="Arial Nova Light" w:cstheme="majorBidi"/>
                <w:b/>
                <w:bCs/>
                <w:i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F99AC75" w14:textId="77777777" w:rsidR="00CC3B33" w:rsidRDefault="009753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2" w14:textId="5579EEAD" w:rsidR="005337AF" w:rsidRPr="00F214F6" w:rsidRDefault="005337AF" w:rsidP="00BA7DF9">
            <w:pPr>
              <w:rPr>
                <w:rFonts w:ascii="Arial Nova Light" w:hAnsi="Arial Nova Light" w:cstheme="majorBidi"/>
                <w:color w:val="000000" w:themeColor="text1"/>
                <w:sz w:val="24"/>
                <w:szCs w:val="24"/>
              </w:rPr>
            </w:pPr>
            <w:r w:rsidRPr="005337AF">
              <w:rPr>
                <w:rFonts w:ascii="Arial Nova Light" w:hAnsi="Arial Nova Light" w:cstheme="majorBidi"/>
                <w:b/>
                <w:bCs/>
                <w:i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951B44B" w14:textId="77777777" w:rsidR="00CC3B33" w:rsidRDefault="009753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5" w14:textId="2E7E7445" w:rsidR="005337AF" w:rsidRPr="00F214F6" w:rsidRDefault="005337AF" w:rsidP="00BA7DF9">
            <w:pPr>
              <w:rPr>
                <w:rFonts w:ascii="Arial Nova Light" w:hAnsi="Arial Nova Light" w:cstheme="majorBidi"/>
                <w:color w:val="000000" w:themeColor="text1"/>
                <w:sz w:val="24"/>
                <w:szCs w:val="24"/>
              </w:rPr>
            </w:pPr>
            <w:r w:rsidRPr="005337AF">
              <w:rPr>
                <w:rFonts w:ascii="Arial Nova Light" w:hAnsi="Arial Nova Light" w:cstheme="majorBidi"/>
                <w:b/>
                <w:bCs/>
                <w:iCs/>
                <w:color w:val="000000" w:themeColor="text1"/>
                <w:sz w:val="24"/>
                <w:szCs w:val="24"/>
              </w:rPr>
              <w:t>Annotations:</w:t>
            </w: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343C9F57" w14:textId="77777777" w:rsidR="00CC3B33" w:rsidRDefault="009753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14B99836" w:rsidR="005337AF" w:rsidRPr="00F214F6" w:rsidRDefault="005337AF" w:rsidP="00BA7DF9">
            <w:pPr>
              <w:rPr>
                <w:rFonts w:ascii="Arial Nova Light" w:hAnsi="Arial Nova Light" w:cstheme="majorBidi"/>
                <w:color w:val="000000" w:themeColor="text1"/>
                <w:sz w:val="24"/>
                <w:szCs w:val="24"/>
              </w:rPr>
            </w:pPr>
            <w:r w:rsidRPr="005337AF">
              <w:rPr>
                <w:rFonts w:ascii="Arial Nova Light" w:hAnsi="Arial Nova Light" w:cstheme="majorBidi"/>
                <w:b/>
                <w:bCs/>
                <w:i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1044C09" w14:textId="77777777" w:rsidR="00CC3B33" w:rsidRDefault="009753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1CE5AB5F" w:rsidR="005337AF" w:rsidRPr="00F214F6" w:rsidRDefault="005337AF" w:rsidP="00BA7DF9">
            <w:pPr>
              <w:rPr>
                <w:rFonts w:ascii="Arial Nova Light" w:hAnsi="Arial Nova Light" w:cstheme="majorBidi"/>
                <w:color w:val="000000" w:themeColor="text1"/>
                <w:sz w:val="24"/>
                <w:szCs w:val="24"/>
              </w:rPr>
            </w:pPr>
            <w:r w:rsidRPr="005337AF">
              <w:rPr>
                <w:rFonts w:ascii="Arial Nova Light" w:hAnsi="Arial Nova Light" w:cstheme="majorBidi"/>
                <w:b/>
                <w:bCs/>
                <w:i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41A058B7" w:rsidR="00CC3B33" w:rsidRPr="00F214F6" w:rsidRDefault="009753E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04C4ACE7" w:rsidR="00CC3B33" w:rsidRPr="00F214F6" w:rsidRDefault="009753E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7B015063" w14:textId="77777777" w:rsidR="00CC3B33" w:rsidRDefault="009753E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44" w14:textId="7C75E09E" w:rsidR="005337AF" w:rsidRPr="00F214F6" w:rsidRDefault="005337AF" w:rsidP="00BA7DF9">
            <w:pPr>
              <w:rPr>
                <w:rFonts w:ascii="Arial Nova Light" w:hAnsi="Arial Nova Light" w:cstheme="majorBidi"/>
                <w:color w:val="000000" w:themeColor="text1"/>
                <w:sz w:val="24"/>
                <w:szCs w:val="24"/>
              </w:rPr>
            </w:pPr>
            <w:r w:rsidRPr="005337AF">
              <w:rPr>
                <w:rFonts w:ascii="Arial Nova Light" w:hAnsi="Arial Nova Light" w:cstheme="majorBidi"/>
                <w:b/>
                <w:bCs/>
                <w:iCs/>
                <w:color w:val="000000" w:themeColor="text1"/>
                <w:sz w:val="24"/>
                <w:szCs w:val="24"/>
              </w:rPr>
              <w:t>Annotations:</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2B16D0C"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9753E2">
              <w:rPr>
                <w:rFonts w:ascii="Arial Nova Light" w:hAnsi="Arial Nova Light" w:cstheme="majorBidi"/>
                <w:iCs/>
                <w:color w:val="000000" w:themeColor="text1"/>
                <w:sz w:val="24"/>
                <w:szCs w:val="24"/>
              </w:rPr>
              <w:t>2</w:t>
            </w:r>
          </w:p>
          <w:p w14:paraId="58FE8E22"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9753E2">
              <w:rPr>
                <w:rFonts w:ascii="Arial Nova Light" w:hAnsi="Arial Nova Light" w:cstheme="majorBidi"/>
                <w:iCs/>
                <w:color w:val="000000" w:themeColor="text1"/>
                <w:sz w:val="24"/>
                <w:szCs w:val="24"/>
              </w:rPr>
              <w:t>99</w:t>
            </w:r>
          </w:p>
          <w:p w14:paraId="766F2D47" w14:textId="389F9FF2" w:rsidR="00151E44" w:rsidRPr="00F214F6" w:rsidRDefault="00151E44" w:rsidP="00BA7DF9">
            <w:pPr>
              <w:rPr>
                <w:rFonts w:ascii="Arial Nova Light" w:hAnsi="Arial Nova Light" w:cstheme="majorBidi"/>
                <w:color w:val="000000" w:themeColor="text1"/>
                <w:sz w:val="24"/>
                <w:szCs w:val="24"/>
              </w:rPr>
            </w:pPr>
            <w:r w:rsidRPr="00151E44">
              <w:rPr>
                <w:rFonts w:ascii="Arial Nova Light" w:hAnsi="Arial Nova Light" w:cstheme="majorBidi"/>
                <w:b/>
                <w:bCs/>
                <w:i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43380CA6" w:rsidR="00EB79EB" w:rsidRPr="00F214F6" w:rsidRDefault="009753E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4E40205C" w:rsidR="00CC3B33" w:rsidRPr="00F214F6" w:rsidRDefault="009753E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77777777"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102010D1" w:rsidR="00EB79EB" w:rsidRPr="00F214F6" w:rsidRDefault="009753E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05EC7C49" w:rsidR="00F02664" w:rsidRPr="00F214F6" w:rsidRDefault="005136DB"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34603BE6" w:rsidR="00CC3B33" w:rsidRPr="00F214F6" w:rsidRDefault="005136D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1C5F07C" w:rsidR="00C77DBF" w:rsidRPr="00F214F6" w:rsidRDefault="005136D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19FFDFB6" w14:textId="77777777" w:rsidR="00CC3B33" w:rsidRDefault="005136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08361613" w:rsidR="00151E44" w:rsidRPr="00F214F6" w:rsidRDefault="00151E44" w:rsidP="00BA7DF9">
            <w:pPr>
              <w:rPr>
                <w:rFonts w:ascii="Arial Nova Light" w:hAnsi="Arial Nova Light" w:cstheme="majorBidi"/>
                <w:color w:val="000000" w:themeColor="text1"/>
                <w:sz w:val="24"/>
                <w:szCs w:val="24"/>
              </w:rPr>
            </w:pPr>
            <w:r w:rsidRPr="00151E44">
              <w:rPr>
                <w:rFonts w:ascii="Arial Nova Light" w:hAnsi="Arial Nova Light" w:cstheme="majorBidi"/>
                <w:b/>
                <w:bCs/>
                <w:i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28DB67C2" w14:textId="77777777" w:rsidR="00CC3B33" w:rsidRDefault="00067F5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F" w14:textId="0428377A" w:rsidR="00151E44" w:rsidRPr="00F214F6" w:rsidRDefault="00151E44" w:rsidP="00BA7DF9">
            <w:pPr>
              <w:rPr>
                <w:rFonts w:ascii="Arial Nova Light" w:hAnsi="Arial Nova Light" w:cstheme="majorBidi"/>
                <w:color w:val="000000" w:themeColor="text1"/>
                <w:sz w:val="24"/>
                <w:szCs w:val="24"/>
              </w:rPr>
            </w:pPr>
            <w:r w:rsidRPr="00151E44">
              <w:rPr>
                <w:rFonts w:ascii="Arial Nova Light" w:hAnsi="Arial Nova Light" w:cstheme="majorBidi"/>
                <w:b/>
                <w:bCs/>
                <w:i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E575D82" w14:textId="77777777" w:rsidR="00CC3B33" w:rsidRDefault="005136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28AB41BC" w:rsidR="00151E44" w:rsidRPr="00F214F6" w:rsidRDefault="00151E44" w:rsidP="00BA7DF9">
            <w:pPr>
              <w:rPr>
                <w:rFonts w:ascii="Arial Nova Light" w:hAnsi="Arial Nova Light" w:cstheme="majorBidi"/>
                <w:color w:val="000000" w:themeColor="text1"/>
                <w:sz w:val="24"/>
                <w:szCs w:val="24"/>
              </w:rPr>
            </w:pPr>
            <w:r w:rsidRPr="00151E44">
              <w:rPr>
                <w:rFonts w:ascii="Arial Nova Light" w:hAnsi="Arial Nova Light" w:cstheme="majorBidi"/>
                <w:b/>
                <w:bCs/>
                <w:i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7F936461" w:rsidR="00A35D9A" w:rsidRPr="00F214F6" w:rsidRDefault="005136D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77777777"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041ACF53" w:rsidR="00CC3B33" w:rsidRPr="005136DB" w:rsidRDefault="005136DB" w:rsidP="004166CB">
            <w:pPr>
              <w:pStyle w:val="ParaLevel1"/>
              <w:numPr>
                <w:ilvl w:val="0"/>
                <w:numId w:val="0"/>
              </w:numPr>
              <w:spacing w:after="0"/>
              <w:rPr>
                <w:rFonts w:ascii="Arial Nova Light" w:hAnsi="Arial Nova Light"/>
                <w:color w:val="000000" w:themeColor="text1"/>
              </w:rPr>
            </w:pPr>
            <w:r w:rsidRPr="005136DB">
              <w:rPr>
                <w:rFonts w:ascii="Arial Nova Light" w:hAnsi="Arial Nova Light"/>
                <w:color w:val="000000" w:themeColor="text1"/>
              </w:rPr>
              <w:t>Para 8. In his summing up the judge dealt with the evidence about the prints in this way:</w:t>
            </w:r>
            <w:r w:rsidR="004166CB">
              <w:rPr>
                <w:rFonts w:ascii="Arial Nova Light" w:hAnsi="Arial Nova Light"/>
                <w:color w:val="000000" w:themeColor="text1"/>
              </w:rPr>
              <w:t xml:space="preserve"> </w:t>
            </w:r>
            <w:r w:rsidRPr="005136DB">
              <w:rPr>
                <w:rFonts w:ascii="Arial Nova Light" w:hAnsi="Arial Nova Light"/>
                <w:color w:val="000000" w:themeColor="text1"/>
              </w:rPr>
              <w:t>"As far as the fingerprint he was is concerned, the fingerprint that was on the base of the pyramid amplifier was the defendant's right ring finger. That, you may have come to the conclusion, could not have possibly have been placed there in the course of the burglary because the two items were screwed together. The other print was the defendant's left palm print but was on top of the amplifier by the P of pyramid, and the left thumb impression was somewhere on the white plastic carrier bag from which was recovered the remote control and other small items taken in the burglary. As you know, members of the Jury, fingerprints cannot be dated."</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85F3A8D"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CC400E">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14:paraId="6E40CE34" w14:textId="77777777" w:rsidTr="00AD1A27">
        <w:tc>
          <w:tcPr>
            <w:tcW w:w="6345" w:type="dxa"/>
          </w:tcPr>
          <w:p w14:paraId="034FB51C" w14:textId="735604BD"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184045">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14:paraId="79C4C078" w14:textId="640DB1D3"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F16B28">
              <w:rPr>
                <w:rFonts w:ascii="Arial Nova Light" w:hAnsi="Arial Nova Light"/>
                <w:color w:val="000000" w:themeColor="text1"/>
              </w:rPr>
              <w:t>2</w:t>
            </w:r>
            <w:r>
              <w:rPr>
                <w:rFonts w:ascii="Arial Nova Light" w:hAnsi="Arial Nova Light"/>
                <w:color w:val="000000" w:themeColor="text1"/>
              </w:rPr>
              <w:t xml:space="preserve">: </w:t>
            </w:r>
            <w:r w:rsidR="003B695D">
              <w:rPr>
                <w:rFonts w:ascii="Arial Nova Light" w:hAnsi="Arial Nova Light"/>
                <w:color w:val="000000" w:themeColor="text1"/>
              </w:rPr>
              <w:t>99</w:t>
            </w:r>
          </w:p>
          <w:p w14:paraId="23E39E68" w14:textId="51137B73"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F16B28">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3B695D">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0965234C"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CC400E">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254A4FEF"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184045">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18FAA375" w:rsidR="00907A59" w:rsidRPr="00F214F6" w:rsidRDefault="003B695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494539BB"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84045">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564DF0D2" w:rsidR="00907A59" w:rsidRPr="00F214F6" w:rsidRDefault="003B695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35CE079C"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84045">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3A83A60A" w:rsidR="000F5116" w:rsidRPr="00F214F6" w:rsidRDefault="003B69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675EAC18"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84045">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5D8AB5F9" w:rsidR="000F5116" w:rsidRPr="00F214F6" w:rsidRDefault="003B69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43C5F0B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10</w:t>
            </w:r>
            <w:r w:rsidR="00184045">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2DE4F8F9" w:rsidR="000F5116" w:rsidRPr="00F214F6" w:rsidRDefault="003B69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FAE841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184045">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5210A89B" w:rsidR="000F5116" w:rsidRPr="00F214F6" w:rsidRDefault="003B69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28218B3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sidR="00184045">
              <w:rPr>
                <w:rFonts w:ascii="Arial Nova Light" w:hAnsi="Arial Nova Light"/>
                <w:color w:val="000000" w:themeColor="text1"/>
                <w:sz w:val="24"/>
                <w:szCs w:val="24"/>
              </w:rPr>
              <w:t>0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45A119F9" w:rsidR="000F5116" w:rsidRPr="00F214F6" w:rsidRDefault="003B69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0D491292"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184045">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075E00D3" w:rsidR="000F5116" w:rsidRPr="00F214F6" w:rsidRDefault="003B69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66268D13"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184045">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C731325" w:rsidR="000F5116" w:rsidRPr="00F214F6" w:rsidRDefault="003B69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22925F18"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184045">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34E1BF09" w:rsidR="000F5116" w:rsidRPr="00F214F6" w:rsidRDefault="003B69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725FF6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184045">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476DD85B" w:rsidR="000F5116" w:rsidRPr="00F214F6" w:rsidRDefault="003B69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6B612A4E"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184045">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73851FEB" w:rsidR="000F5116" w:rsidRPr="00F214F6" w:rsidRDefault="003B695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F4443" w:rsidRPr="00F214F6" w14:paraId="6AB338AC" w14:textId="77777777" w:rsidTr="00E82FC0">
        <w:tc>
          <w:tcPr>
            <w:tcW w:w="6345" w:type="dxa"/>
            <w:tcBorders>
              <w:top w:val="single" w:sz="4" w:space="0" w:color="auto"/>
              <w:left w:val="single" w:sz="4" w:space="0" w:color="auto"/>
              <w:bottom w:val="single" w:sz="4" w:space="0" w:color="auto"/>
              <w:right w:val="single" w:sz="4" w:space="0" w:color="auto"/>
            </w:tcBorders>
          </w:tcPr>
          <w:p w14:paraId="6356761F" w14:textId="2E3114ED" w:rsidR="00DF4443" w:rsidRPr="00F214F6" w:rsidRDefault="00DF4443" w:rsidP="00DF4443">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5. Were there any Co-defendants? 115b. If yes, how many?</w:t>
            </w:r>
          </w:p>
        </w:tc>
        <w:tc>
          <w:tcPr>
            <w:tcW w:w="9072" w:type="dxa"/>
          </w:tcPr>
          <w:p w14:paraId="1644C135" w14:textId="77777777" w:rsidR="00DF4443" w:rsidRDefault="00DF4443" w:rsidP="00DF444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 2</w:t>
            </w:r>
          </w:p>
          <w:p w14:paraId="06FE73F5" w14:textId="66B4C660" w:rsidR="00DF4443" w:rsidRDefault="00DF4443" w:rsidP="00DF444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DF4443" w:rsidRPr="00F214F6" w14:paraId="4A8ACD47" w14:textId="77777777" w:rsidTr="00E82FC0">
        <w:tc>
          <w:tcPr>
            <w:tcW w:w="6345" w:type="dxa"/>
            <w:tcBorders>
              <w:top w:val="single" w:sz="4" w:space="0" w:color="auto"/>
              <w:left w:val="single" w:sz="4" w:space="0" w:color="auto"/>
              <w:bottom w:val="single" w:sz="4" w:space="0" w:color="auto"/>
              <w:right w:val="single" w:sz="4" w:space="0" w:color="auto"/>
            </w:tcBorders>
          </w:tcPr>
          <w:p w14:paraId="18877F29" w14:textId="535A5CEB" w:rsidR="00DF4443" w:rsidRDefault="00DF4443" w:rsidP="00DF4443">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Pr>
          <w:p w14:paraId="6BACDE3E" w14:textId="77777777" w:rsidR="00DF4443" w:rsidRDefault="00DF4443" w:rsidP="00DF4443">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21260497" w14:textId="61D6D753" w:rsidR="00DF4443" w:rsidRDefault="00DF4443" w:rsidP="00DF4443">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F" w14:textId="073950E8" w:rsidR="007B467D" w:rsidRPr="00F214F6" w:rsidRDefault="003B695D"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19. </w:t>
            </w:r>
            <w:r w:rsidRPr="003B695D">
              <w:rPr>
                <w:rFonts w:ascii="Arial Nova Light" w:hAnsi="Arial Nova Light"/>
                <w:color w:val="000000" w:themeColor="text1"/>
              </w:rPr>
              <w:t>It has been rightly submitted by Mr Burn that this court should only interfere with a decision of a judge whether to admit evidence of bad character if satisfied that the judge was plainly wrong. In this case in our judgment he was. It is unfortunate that he was not invited to and did not reconsider whether the reasoning in his original ruling could rarely be applied in the case of a single past offence committed by a 14-year old.</w:t>
            </w: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B16698" w14:textId="77777777" w:rsidR="00116F0F" w:rsidRDefault="00116F0F" w:rsidP="00187203">
      <w:pPr>
        <w:spacing w:after="0" w:line="240" w:lineRule="auto"/>
      </w:pPr>
      <w:r>
        <w:separator/>
      </w:r>
    </w:p>
  </w:endnote>
  <w:endnote w:type="continuationSeparator" w:id="0">
    <w:p w14:paraId="796D69F4" w14:textId="77777777" w:rsidR="00116F0F" w:rsidRDefault="00116F0F"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DC3B09" w14:textId="77777777" w:rsidR="00116F0F" w:rsidRDefault="00116F0F" w:rsidP="00187203">
      <w:pPr>
        <w:spacing w:after="0" w:line="240" w:lineRule="auto"/>
      </w:pPr>
      <w:r>
        <w:separator/>
      </w:r>
    </w:p>
  </w:footnote>
  <w:footnote w:type="continuationSeparator" w:id="0">
    <w:p w14:paraId="2310C927" w14:textId="77777777" w:rsidR="00116F0F" w:rsidRDefault="00116F0F"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tKwFAN6/pe8tAAAA"/>
  </w:docVars>
  <w:rsids>
    <w:rsidRoot w:val="004B32DB"/>
    <w:rsid w:val="00002D65"/>
    <w:rsid w:val="00024091"/>
    <w:rsid w:val="00033F18"/>
    <w:rsid w:val="00034807"/>
    <w:rsid w:val="000442F7"/>
    <w:rsid w:val="00044E5D"/>
    <w:rsid w:val="00050B46"/>
    <w:rsid w:val="00054A86"/>
    <w:rsid w:val="00055EF0"/>
    <w:rsid w:val="00067F53"/>
    <w:rsid w:val="00083FFE"/>
    <w:rsid w:val="0009515D"/>
    <w:rsid w:val="00097755"/>
    <w:rsid w:val="000A4EC3"/>
    <w:rsid w:val="000C67E9"/>
    <w:rsid w:val="000E65C1"/>
    <w:rsid w:val="000F5116"/>
    <w:rsid w:val="0011134F"/>
    <w:rsid w:val="00116F0F"/>
    <w:rsid w:val="001221BE"/>
    <w:rsid w:val="0012222B"/>
    <w:rsid w:val="00141779"/>
    <w:rsid w:val="00151E44"/>
    <w:rsid w:val="00154B87"/>
    <w:rsid w:val="0018382A"/>
    <w:rsid w:val="00184045"/>
    <w:rsid w:val="00184214"/>
    <w:rsid w:val="00187203"/>
    <w:rsid w:val="00196060"/>
    <w:rsid w:val="0019718E"/>
    <w:rsid w:val="001A2D1E"/>
    <w:rsid w:val="001B3245"/>
    <w:rsid w:val="001C0D45"/>
    <w:rsid w:val="001C4D47"/>
    <w:rsid w:val="001D6D26"/>
    <w:rsid w:val="001F4A0B"/>
    <w:rsid w:val="001F551E"/>
    <w:rsid w:val="0022298E"/>
    <w:rsid w:val="002278BF"/>
    <w:rsid w:val="00250C4F"/>
    <w:rsid w:val="00255E5F"/>
    <w:rsid w:val="00274535"/>
    <w:rsid w:val="0028308F"/>
    <w:rsid w:val="0029602E"/>
    <w:rsid w:val="002A0936"/>
    <w:rsid w:val="002B7601"/>
    <w:rsid w:val="002D3EDC"/>
    <w:rsid w:val="002E75B4"/>
    <w:rsid w:val="00301AE4"/>
    <w:rsid w:val="00332ACD"/>
    <w:rsid w:val="0033791C"/>
    <w:rsid w:val="003420D0"/>
    <w:rsid w:val="003452D1"/>
    <w:rsid w:val="00353568"/>
    <w:rsid w:val="00354D14"/>
    <w:rsid w:val="00370710"/>
    <w:rsid w:val="003A29C8"/>
    <w:rsid w:val="003B1314"/>
    <w:rsid w:val="003B695D"/>
    <w:rsid w:val="003D0993"/>
    <w:rsid w:val="003D6522"/>
    <w:rsid w:val="003E1548"/>
    <w:rsid w:val="00413E1C"/>
    <w:rsid w:val="00416404"/>
    <w:rsid w:val="004166CB"/>
    <w:rsid w:val="00417F03"/>
    <w:rsid w:val="00426926"/>
    <w:rsid w:val="0043180D"/>
    <w:rsid w:val="00432A9E"/>
    <w:rsid w:val="00440933"/>
    <w:rsid w:val="00456554"/>
    <w:rsid w:val="00463D75"/>
    <w:rsid w:val="00470DD4"/>
    <w:rsid w:val="004A33E6"/>
    <w:rsid w:val="004A44C9"/>
    <w:rsid w:val="004B32DB"/>
    <w:rsid w:val="004C00EE"/>
    <w:rsid w:val="004C51D2"/>
    <w:rsid w:val="004D1D32"/>
    <w:rsid w:val="004D1DE0"/>
    <w:rsid w:val="004D38FC"/>
    <w:rsid w:val="004D6295"/>
    <w:rsid w:val="004E19B4"/>
    <w:rsid w:val="004E3100"/>
    <w:rsid w:val="004F1CFE"/>
    <w:rsid w:val="004F5DA4"/>
    <w:rsid w:val="00500E52"/>
    <w:rsid w:val="00505881"/>
    <w:rsid w:val="00506BC8"/>
    <w:rsid w:val="005136DB"/>
    <w:rsid w:val="00517475"/>
    <w:rsid w:val="005263CF"/>
    <w:rsid w:val="005337AF"/>
    <w:rsid w:val="00540327"/>
    <w:rsid w:val="0054055B"/>
    <w:rsid w:val="00541F85"/>
    <w:rsid w:val="00543757"/>
    <w:rsid w:val="005515E1"/>
    <w:rsid w:val="005544E2"/>
    <w:rsid w:val="00555108"/>
    <w:rsid w:val="00565091"/>
    <w:rsid w:val="005B3B65"/>
    <w:rsid w:val="005C1ABD"/>
    <w:rsid w:val="005E6686"/>
    <w:rsid w:val="00621FE2"/>
    <w:rsid w:val="00627C12"/>
    <w:rsid w:val="0064796C"/>
    <w:rsid w:val="00650F5E"/>
    <w:rsid w:val="00694917"/>
    <w:rsid w:val="006A0553"/>
    <w:rsid w:val="006B0518"/>
    <w:rsid w:val="006B3745"/>
    <w:rsid w:val="006B3E2B"/>
    <w:rsid w:val="006B3E3F"/>
    <w:rsid w:val="006B67A6"/>
    <w:rsid w:val="006C1B62"/>
    <w:rsid w:val="006D71C4"/>
    <w:rsid w:val="006D7C30"/>
    <w:rsid w:val="006E19E6"/>
    <w:rsid w:val="006E2363"/>
    <w:rsid w:val="006F3EB0"/>
    <w:rsid w:val="006F48BE"/>
    <w:rsid w:val="007106AC"/>
    <w:rsid w:val="00713C7F"/>
    <w:rsid w:val="0071493C"/>
    <w:rsid w:val="007448BC"/>
    <w:rsid w:val="007608C2"/>
    <w:rsid w:val="007608D1"/>
    <w:rsid w:val="007659F7"/>
    <w:rsid w:val="007700FE"/>
    <w:rsid w:val="007B467D"/>
    <w:rsid w:val="007B63C7"/>
    <w:rsid w:val="007C1DCB"/>
    <w:rsid w:val="007C712E"/>
    <w:rsid w:val="007E0BE0"/>
    <w:rsid w:val="007E78B1"/>
    <w:rsid w:val="007F3561"/>
    <w:rsid w:val="00823B61"/>
    <w:rsid w:val="008248D5"/>
    <w:rsid w:val="00830569"/>
    <w:rsid w:val="00847F94"/>
    <w:rsid w:val="008513B8"/>
    <w:rsid w:val="00866C1C"/>
    <w:rsid w:val="00872BFE"/>
    <w:rsid w:val="00873BFC"/>
    <w:rsid w:val="00897696"/>
    <w:rsid w:val="008A00C1"/>
    <w:rsid w:val="008B34D6"/>
    <w:rsid w:val="008B6254"/>
    <w:rsid w:val="008C01BB"/>
    <w:rsid w:val="008D033C"/>
    <w:rsid w:val="008D423B"/>
    <w:rsid w:val="0090333A"/>
    <w:rsid w:val="009069BA"/>
    <w:rsid w:val="00906F86"/>
    <w:rsid w:val="00907A59"/>
    <w:rsid w:val="009111D6"/>
    <w:rsid w:val="0093054D"/>
    <w:rsid w:val="0094478B"/>
    <w:rsid w:val="00962A8E"/>
    <w:rsid w:val="0096381E"/>
    <w:rsid w:val="009642C0"/>
    <w:rsid w:val="0097046D"/>
    <w:rsid w:val="009753E2"/>
    <w:rsid w:val="009837FB"/>
    <w:rsid w:val="00985ED4"/>
    <w:rsid w:val="009B254A"/>
    <w:rsid w:val="009B6FDB"/>
    <w:rsid w:val="009D6682"/>
    <w:rsid w:val="009D74E0"/>
    <w:rsid w:val="00A00F86"/>
    <w:rsid w:val="00A037A7"/>
    <w:rsid w:val="00A06981"/>
    <w:rsid w:val="00A06CDF"/>
    <w:rsid w:val="00A162D8"/>
    <w:rsid w:val="00A35D9A"/>
    <w:rsid w:val="00A413FF"/>
    <w:rsid w:val="00A560CB"/>
    <w:rsid w:val="00A644D2"/>
    <w:rsid w:val="00A71A83"/>
    <w:rsid w:val="00A832C6"/>
    <w:rsid w:val="00AD1A27"/>
    <w:rsid w:val="00AE001D"/>
    <w:rsid w:val="00AF10F1"/>
    <w:rsid w:val="00AF752F"/>
    <w:rsid w:val="00B03677"/>
    <w:rsid w:val="00B072EE"/>
    <w:rsid w:val="00B16C69"/>
    <w:rsid w:val="00B20AC5"/>
    <w:rsid w:val="00B2148C"/>
    <w:rsid w:val="00B3276D"/>
    <w:rsid w:val="00B33025"/>
    <w:rsid w:val="00B33A51"/>
    <w:rsid w:val="00B414DC"/>
    <w:rsid w:val="00B51A76"/>
    <w:rsid w:val="00B52E84"/>
    <w:rsid w:val="00B57863"/>
    <w:rsid w:val="00B60AB4"/>
    <w:rsid w:val="00B619C6"/>
    <w:rsid w:val="00B918C9"/>
    <w:rsid w:val="00B96A7F"/>
    <w:rsid w:val="00BA51A8"/>
    <w:rsid w:val="00BA7AB8"/>
    <w:rsid w:val="00BA7DF9"/>
    <w:rsid w:val="00BC06F6"/>
    <w:rsid w:val="00BD58D8"/>
    <w:rsid w:val="00BE7ACA"/>
    <w:rsid w:val="00BF4554"/>
    <w:rsid w:val="00BF71BA"/>
    <w:rsid w:val="00C04236"/>
    <w:rsid w:val="00C278D3"/>
    <w:rsid w:val="00C42256"/>
    <w:rsid w:val="00C42F84"/>
    <w:rsid w:val="00C47288"/>
    <w:rsid w:val="00C51D00"/>
    <w:rsid w:val="00C77DBF"/>
    <w:rsid w:val="00C82539"/>
    <w:rsid w:val="00C83493"/>
    <w:rsid w:val="00C873A9"/>
    <w:rsid w:val="00C96F87"/>
    <w:rsid w:val="00CA25EE"/>
    <w:rsid w:val="00CA297F"/>
    <w:rsid w:val="00CC3B33"/>
    <w:rsid w:val="00CC400E"/>
    <w:rsid w:val="00CC4AFC"/>
    <w:rsid w:val="00CE5C80"/>
    <w:rsid w:val="00CF71BA"/>
    <w:rsid w:val="00D23830"/>
    <w:rsid w:val="00D36921"/>
    <w:rsid w:val="00D573E4"/>
    <w:rsid w:val="00D7225E"/>
    <w:rsid w:val="00D80F5C"/>
    <w:rsid w:val="00D818A1"/>
    <w:rsid w:val="00D85AA7"/>
    <w:rsid w:val="00D92554"/>
    <w:rsid w:val="00D94151"/>
    <w:rsid w:val="00D970E4"/>
    <w:rsid w:val="00DB2C1F"/>
    <w:rsid w:val="00DC2AFD"/>
    <w:rsid w:val="00DC34AA"/>
    <w:rsid w:val="00DC649D"/>
    <w:rsid w:val="00DE1EBB"/>
    <w:rsid w:val="00DE3410"/>
    <w:rsid w:val="00DE777F"/>
    <w:rsid w:val="00DF32A8"/>
    <w:rsid w:val="00DF4443"/>
    <w:rsid w:val="00E16710"/>
    <w:rsid w:val="00E22D4F"/>
    <w:rsid w:val="00E30063"/>
    <w:rsid w:val="00E35A36"/>
    <w:rsid w:val="00E54A2C"/>
    <w:rsid w:val="00E720A3"/>
    <w:rsid w:val="00E72634"/>
    <w:rsid w:val="00E81AE6"/>
    <w:rsid w:val="00EA0E76"/>
    <w:rsid w:val="00EB51D0"/>
    <w:rsid w:val="00EB5FD3"/>
    <w:rsid w:val="00EB79EB"/>
    <w:rsid w:val="00EC156F"/>
    <w:rsid w:val="00ED24BF"/>
    <w:rsid w:val="00ED596A"/>
    <w:rsid w:val="00F02664"/>
    <w:rsid w:val="00F02D07"/>
    <w:rsid w:val="00F0668A"/>
    <w:rsid w:val="00F0669C"/>
    <w:rsid w:val="00F16B28"/>
    <w:rsid w:val="00F214F6"/>
    <w:rsid w:val="00F221E1"/>
    <w:rsid w:val="00F260E7"/>
    <w:rsid w:val="00F32DC2"/>
    <w:rsid w:val="00F460E6"/>
    <w:rsid w:val="00F52BDC"/>
    <w:rsid w:val="00F5354D"/>
    <w:rsid w:val="00F60F70"/>
    <w:rsid w:val="00F83C71"/>
    <w:rsid w:val="00F85BDD"/>
    <w:rsid w:val="00F914DF"/>
    <w:rsid w:val="00FC2C57"/>
    <w:rsid w:val="00FC4F1D"/>
    <w:rsid w:val="00FC785C"/>
    <w:rsid w:val="00FD19F5"/>
    <w:rsid w:val="00FD2328"/>
    <w:rsid w:val="00FE0952"/>
    <w:rsid w:val="00FE36CD"/>
    <w:rsid w:val="00FE4D9F"/>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D8B27FC-CE56-4B9D-9482-3094C58556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9</Pages>
  <Words>2168</Words>
  <Characters>1236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3</cp:revision>
  <cp:lastPrinted>2019-01-14T14:22:00Z</cp:lastPrinted>
  <dcterms:created xsi:type="dcterms:W3CDTF">2019-08-21T04:51:00Z</dcterms:created>
  <dcterms:modified xsi:type="dcterms:W3CDTF">2020-05-04T15:54:00Z</dcterms:modified>
</cp:coreProperties>
</file>